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3B1" w:rsidRPr="00494E2D" w:rsidRDefault="002C7F42">
      <w:pPr>
        <w:rPr>
          <w:sz w:val="24"/>
          <w:szCs w:val="24"/>
        </w:rPr>
      </w:pPr>
      <w:bookmarkStart w:id="0" w:name="_GoBack"/>
      <w:bookmarkEnd w:id="0"/>
      <w:r w:rsidRPr="00494E2D">
        <w:rPr>
          <w:sz w:val="24"/>
          <w:szCs w:val="24"/>
        </w:rPr>
        <w:t xml:space="preserve">Commands from </w:t>
      </w:r>
      <w:r w:rsidR="00494E2D" w:rsidRPr="00494E2D">
        <w:rPr>
          <w:sz w:val="24"/>
          <w:szCs w:val="24"/>
        </w:rPr>
        <w:t>intr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983"/>
      </w:tblGrid>
      <w:tr w:rsidR="00494E2D" w:rsidRPr="00494E2D" w:rsidTr="00494E2D">
        <w:trPr>
          <w:trHeight w:val="506"/>
        </w:trPr>
        <w:tc>
          <w:tcPr>
            <w:tcW w:w="1696" w:type="dxa"/>
            <w:shd w:val="clear" w:color="auto" w:fill="FFF2CC" w:themeFill="accent4" w:themeFillTint="33"/>
          </w:tcPr>
          <w:p w:rsidR="00494E2D" w:rsidRPr="00494E2D" w:rsidRDefault="00494E2D" w:rsidP="00494E2D">
            <w:pPr>
              <w:jc w:val="center"/>
              <w:rPr>
                <w:b/>
                <w:sz w:val="28"/>
                <w:szCs w:val="24"/>
              </w:rPr>
            </w:pPr>
            <w:r w:rsidRPr="00494E2D">
              <w:rPr>
                <w:b/>
                <w:sz w:val="28"/>
                <w:szCs w:val="24"/>
              </w:rPr>
              <w:t>Command</w:t>
            </w:r>
          </w:p>
        </w:tc>
        <w:tc>
          <w:tcPr>
            <w:tcW w:w="7983" w:type="dxa"/>
            <w:shd w:val="clear" w:color="auto" w:fill="FFF2CC" w:themeFill="accent4" w:themeFillTint="33"/>
          </w:tcPr>
          <w:p w:rsidR="00494E2D" w:rsidRPr="00494E2D" w:rsidRDefault="00494E2D" w:rsidP="00494E2D">
            <w:pPr>
              <w:jc w:val="center"/>
              <w:rPr>
                <w:b/>
                <w:sz w:val="28"/>
                <w:szCs w:val="24"/>
              </w:rPr>
            </w:pPr>
            <w:r w:rsidRPr="00494E2D">
              <w:rPr>
                <w:b/>
                <w:sz w:val="28"/>
                <w:szCs w:val="24"/>
              </w:rPr>
              <w:t>Description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cal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gives a calendar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ls</w:t>
            </w:r>
          </w:p>
        </w:tc>
        <w:tc>
          <w:tcPr>
            <w:tcW w:w="7983" w:type="dxa"/>
          </w:tcPr>
          <w:p w:rsidR="00494E2D" w:rsidRPr="00494E2D" w:rsidRDefault="00494E2D" w:rsidP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 xml:space="preserve">lists the contents of the </w:t>
            </w:r>
            <w:r>
              <w:rPr>
                <w:sz w:val="24"/>
                <w:szCs w:val="24"/>
              </w:rPr>
              <w:t xml:space="preserve">current directory—it tells you </w:t>
            </w:r>
            <w:r w:rsidRPr="00494E2D">
              <w:rPr>
                <w:sz w:val="24"/>
                <w:szCs w:val="24"/>
              </w:rPr>
              <w:t>what  files  you  have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ls -l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gives a long listing, that includes the owner and size and date of the file, and  the  permissions people  have  for  re</w:t>
            </w:r>
            <w:r>
              <w:rPr>
                <w:sz w:val="24"/>
                <w:szCs w:val="24"/>
              </w:rPr>
              <w:t>ading  and/or changing the file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diff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lists the differences between two files  (diff tel1 tel2)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grep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finds occurrences of a string in one or more files  (</w:t>
            </w:r>
            <w:proofErr w:type="spellStart"/>
            <w:r w:rsidRPr="00494E2D">
              <w:rPr>
                <w:sz w:val="24"/>
                <w:szCs w:val="24"/>
              </w:rPr>
              <w:t>grep</w:t>
            </w:r>
            <w:proofErr w:type="spellEnd"/>
            <w:r w:rsidRPr="00494E2D">
              <w:rPr>
                <w:sz w:val="24"/>
                <w:szCs w:val="24"/>
              </w:rPr>
              <w:t xml:space="preserve"> </w:t>
            </w:r>
            <w:proofErr w:type="spellStart"/>
            <w:r w:rsidRPr="00494E2D">
              <w:rPr>
                <w:sz w:val="24"/>
                <w:szCs w:val="24"/>
              </w:rPr>
              <w:t>maja</w:t>
            </w:r>
            <w:proofErr w:type="spellEnd"/>
            <w:r w:rsidRPr="00494E2D">
              <w:rPr>
                <w:sz w:val="24"/>
                <w:szCs w:val="24"/>
              </w:rPr>
              <w:t xml:space="preserve"> tel2)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pwd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s the current directory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cd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changes the current directory   "cd",  "cd .", "cd ..", "cd /" and "cd ~"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mkdir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makes a new directory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rmdir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removes  a directory if it is empty, and complains otherwise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find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 xml:space="preserve">(find / -name </w:t>
            </w:r>
            <w:proofErr w:type="spellStart"/>
            <w:r w:rsidRPr="00494E2D">
              <w:rPr>
                <w:sz w:val="24"/>
                <w:szCs w:val="24"/>
              </w:rPr>
              <w:t>tel</w:t>
            </w:r>
            <w:proofErr w:type="spellEnd"/>
            <w:r w:rsidRPr="00494E2D">
              <w:rPr>
                <w:sz w:val="24"/>
                <w:szCs w:val="24"/>
              </w:rPr>
              <w:t>) - will  find  files  with given  name or other properties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mount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 xml:space="preserve">will  attach the </w:t>
            </w:r>
            <w:proofErr w:type="spellStart"/>
            <w:r w:rsidRPr="00494E2D">
              <w:rPr>
                <w:sz w:val="24"/>
                <w:szCs w:val="24"/>
              </w:rPr>
              <w:t>filesystem</w:t>
            </w:r>
            <w:proofErr w:type="spellEnd"/>
            <w:r w:rsidRPr="00494E2D">
              <w:rPr>
                <w:sz w:val="24"/>
                <w:szCs w:val="24"/>
              </w:rPr>
              <w:t xml:space="preserve"> found on some disk (or floppy, or CDROM or so) to the big </w:t>
            </w:r>
            <w:proofErr w:type="spellStart"/>
            <w:r w:rsidRPr="00494E2D">
              <w:rPr>
                <w:sz w:val="24"/>
                <w:szCs w:val="24"/>
              </w:rPr>
              <w:t>filesystem</w:t>
            </w:r>
            <w:proofErr w:type="spellEnd"/>
            <w:r w:rsidRPr="00494E2D">
              <w:rPr>
                <w:sz w:val="24"/>
                <w:szCs w:val="24"/>
              </w:rPr>
              <w:t xml:space="preserve">  hierarchy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umount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detaches  it again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proofErr w:type="spellStart"/>
            <w:r w:rsidRPr="00494E2D">
              <w:rPr>
                <w:sz w:val="24"/>
                <w:szCs w:val="24"/>
              </w:rPr>
              <w:t>ps</w:t>
            </w:r>
            <w:proofErr w:type="spellEnd"/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will show you which  processes  are  active and  what numbers these processes have</w:t>
            </w:r>
          </w:p>
        </w:tc>
      </w:tr>
      <w:tr w:rsidR="00494E2D" w:rsidRPr="00494E2D" w:rsidTr="00494E2D">
        <w:tc>
          <w:tcPr>
            <w:tcW w:w="1696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kill</w:t>
            </w:r>
          </w:p>
        </w:tc>
        <w:tc>
          <w:tcPr>
            <w:tcW w:w="7983" w:type="dxa"/>
          </w:tcPr>
          <w:p w:rsidR="00494E2D" w:rsidRPr="00494E2D" w:rsidRDefault="00494E2D">
            <w:pPr>
              <w:rPr>
                <w:sz w:val="24"/>
                <w:szCs w:val="24"/>
              </w:rPr>
            </w:pPr>
            <w:r w:rsidRPr="00494E2D">
              <w:rPr>
                <w:sz w:val="24"/>
                <w:szCs w:val="24"/>
              </w:rPr>
              <w:t>(kill -9) - allows you to get rid of the process</w:t>
            </w:r>
          </w:p>
        </w:tc>
      </w:tr>
    </w:tbl>
    <w:p w:rsidR="00494E2D" w:rsidRPr="00494E2D" w:rsidRDefault="00494E2D" w:rsidP="00494E2D">
      <w:pPr>
        <w:rPr>
          <w:sz w:val="24"/>
          <w:szCs w:val="24"/>
        </w:rPr>
      </w:pPr>
      <w:r w:rsidRPr="00494E2D">
        <w:rPr>
          <w:sz w:val="24"/>
          <w:szCs w:val="24"/>
        </w:rPr>
        <w:tab/>
      </w:r>
    </w:p>
    <w:tbl>
      <w:tblPr>
        <w:tblW w:w="0" w:type="auto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2"/>
        <w:gridCol w:w="6237"/>
      </w:tblGrid>
      <w:tr w:rsidR="00E620C2" w:rsidRPr="00494E2D" w:rsidTr="00E620C2">
        <w:trPr>
          <w:trHeight w:val="489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20C2" w:rsidRPr="00E620C2" w:rsidRDefault="00E620C2" w:rsidP="00E620C2">
            <w:pPr>
              <w:spacing w:after="0" w:line="240" w:lineRule="auto"/>
              <w:jc w:val="center"/>
              <w:rPr>
                <w:b/>
                <w:sz w:val="28"/>
                <w:szCs w:val="24"/>
              </w:rPr>
            </w:pPr>
            <w:r w:rsidRPr="00E620C2">
              <w:rPr>
                <w:b/>
                <w:sz w:val="28"/>
                <w:szCs w:val="24"/>
              </w:rPr>
              <w:t>Description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620C2" w:rsidRPr="00E620C2" w:rsidRDefault="00E620C2" w:rsidP="00E620C2">
            <w:pPr>
              <w:spacing w:after="0" w:line="240" w:lineRule="auto"/>
              <w:jc w:val="center"/>
              <w:rPr>
                <w:b/>
                <w:sz w:val="28"/>
                <w:szCs w:val="24"/>
              </w:rPr>
            </w:pPr>
            <w:r w:rsidRPr="00E620C2">
              <w:rPr>
                <w:b/>
                <w:sz w:val="28"/>
                <w:szCs w:val="24"/>
              </w:rPr>
              <w:t>Commands</w:t>
            </w:r>
          </w:p>
        </w:tc>
      </w:tr>
      <w:tr w:rsidR="00494E2D" w:rsidRPr="00494E2D" w:rsidTr="00C211B9">
        <w:trPr>
          <w:trHeight w:val="1056"/>
        </w:trPr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11B9" w:rsidRPr="00494E2D" w:rsidRDefault="00494E2D" w:rsidP="00494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Go to first line in fil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C211B9" w:rsidRDefault="00494E2D" w:rsidP="00C211B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 </w:t>
            </w:r>
          </w:p>
          <w:p w:rsidR="00494E2D" w:rsidRPr="00C211B9" w:rsidRDefault="00494E2D" w:rsidP="00C211B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 </w:t>
            </w:r>
          </w:p>
          <w:p w:rsidR="00C211B9" w:rsidRPr="00C211B9" w:rsidRDefault="00494E2D" w:rsidP="00C211B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SC-&lt; </w:t>
            </w:r>
          </w:p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Default="00494E2D" w:rsidP="00494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Go to last line in file</w:t>
            </w:r>
          </w:p>
          <w:p w:rsidR="00C211B9" w:rsidRPr="00494E2D" w:rsidRDefault="00C211B9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Перейти</w:t>
            </w:r>
            <w:proofErr w:type="spellEnd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к </w:t>
            </w:r>
            <w:proofErr w:type="spellStart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последней</w:t>
            </w:r>
            <w:proofErr w:type="spellEnd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строке</w:t>
            </w:r>
            <w:proofErr w:type="spellEnd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 </w:t>
            </w:r>
            <w:proofErr w:type="spellStart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файле</w:t>
            </w:r>
            <w:proofErr w:type="spellEnd"/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11B9" w:rsidRPr="00C211B9" w:rsidRDefault="00C211B9" w:rsidP="00C211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 </w:t>
            </w:r>
          </w:p>
          <w:p w:rsidR="00C211B9" w:rsidRPr="00C211B9" w:rsidRDefault="00C211B9" w:rsidP="00C211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&gt;</w:t>
            </w:r>
          </w:p>
          <w:p w:rsidR="00494E2D" w:rsidRPr="00C211B9" w:rsidRDefault="00C211B9" w:rsidP="00C211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ESC-&gt;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Forward  one window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11B9" w:rsidRPr="00C211B9" w:rsidRDefault="00C211B9" w:rsidP="00C211B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</w:p>
          <w:p w:rsidR="00C211B9" w:rsidRPr="00C211B9" w:rsidRDefault="00C211B9" w:rsidP="00C211B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F </w:t>
            </w:r>
          </w:p>
          <w:p w:rsidR="00C211B9" w:rsidRPr="00C211B9" w:rsidRDefault="00C211B9" w:rsidP="00C211B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V </w:t>
            </w:r>
          </w:p>
          <w:p w:rsidR="00494E2D" w:rsidRPr="00C211B9" w:rsidRDefault="00C211B9" w:rsidP="00C211B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11B9">
              <w:rPr>
                <w:rFonts w:ascii="Times New Roman" w:eastAsia="Times New Roman" w:hAnsi="Times New Roman" w:cs="Times New Roman"/>
                <w:sz w:val="24"/>
                <w:szCs w:val="24"/>
              </w:rPr>
              <w:t>SPACE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Forward  one lin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E 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 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N </w:t>
            </w:r>
          </w:p>
          <w:p w:rsidR="00494E2D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CR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Backward one lin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^Y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 </w:t>
            </w:r>
          </w:p>
          <w:p w:rsidR="00E620C2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K </w:t>
            </w:r>
          </w:p>
          <w:p w:rsidR="00494E2D" w:rsidRPr="00E620C2" w:rsidRDefault="00E620C2" w:rsidP="00E620C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^P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lastRenderedPageBreak/>
              <w:t>Search forward for matching lin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E620C2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/pattern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Search backward for matching line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E620C2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?pattern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Repeat previous search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E620C2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494E2D" w:rsidRPr="00494E2D" w:rsidTr="00494E2D">
        <w:tc>
          <w:tcPr>
            <w:tcW w:w="33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494E2D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4E2D">
              <w:rPr>
                <w:rFonts w:ascii="Calibri" w:eastAsia="Times New Roman" w:hAnsi="Calibri" w:cs="Calibri"/>
                <w:color w:val="000000"/>
              </w:rPr>
              <w:t>Repeat previous search in reverse direction</w:t>
            </w:r>
          </w:p>
        </w:tc>
        <w:tc>
          <w:tcPr>
            <w:tcW w:w="6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94E2D" w:rsidRPr="00494E2D" w:rsidRDefault="00E620C2" w:rsidP="00494E2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</w:tr>
    </w:tbl>
    <w:p w:rsidR="00494E2D" w:rsidRPr="00494E2D" w:rsidRDefault="00494E2D" w:rsidP="00494E2D">
      <w:pPr>
        <w:rPr>
          <w:sz w:val="24"/>
          <w:szCs w:val="24"/>
        </w:rPr>
      </w:pPr>
    </w:p>
    <w:p w:rsidR="00E620C2" w:rsidRPr="00E620C2" w:rsidRDefault="00494E2D" w:rsidP="00E620C2">
      <w:pPr>
        <w:spacing w:before="100" w:beforeAutospacing="1" w:after="100" w:afterAutospacing="1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  <w:r>
        <w:t xml:space="preserve">     </w:t>
      </w:r>
    </w:p>
    <w:tbl>
      <w:tblPr>
        <w:tblW w:w="96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5"/>
        <w:gridCol w:w="6805"/>
      </w:tblGrid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jc w:val="center"/>
              <w:rPr>
                <w:b/>
                <w:sz w:val="28"/>
                <w:szCs w:val="24"/>
              </w:rPr>
            </w:pPr>
            <w:r w:rsidRPr="00E620C2">
              <w:rPr>
                <w:b/>
                <w:sz w:val="28"/>
                <w:szCs w:val="24"/>
              </w:rPr>
              <w:t>Description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jc w:val="center"/>
              <w:rPr>
                <w:b/>
                <w:sz w:val="28"/>
                <w:szCs w:val="24"/>
              </w:rPr>
            </w:pPr>
            <w:r w:rsidRPr="00E620C2">
              <w:rPr>
                <w:b/>
                <w:sz w:val="28"/>
                <w:szCs w:val="24"/>
              </w:rPr>
              <w:t>Commands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Output of entire files::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671A6" w:rsidRPr="00E620C2" w:rsidRDefault="009B4721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BY"/>
              </w:rPr>
              <w:t xml:space="preserve">* cat    </w:t>
            </w:r>
            <w:r>
              <w:rPr>
                <w:rFonts w:eastAsia="Times New Roman"/>
                <w:lang w:val="ru-RU"/>
              </w:rPr>
              <w:t xml:space="preserve">           </w:t>
            </w:r>
            <w:r>
              <w:rPr>
                <w:rFonts w:eastAsia="Times New Roman"/>
                <w:lang w:val="ru-BY"/>
              </w:rPr>
              <w:t>Concatenate and write files.</w:t>
            </w:r>
            <w:r>
              <w:rPr>
                <w:rFonts w:eastAsia="Times New Roman"/>
                <w:lang w:val="ru-BY"/>
              </w:rPr>
              <w:br/>
              <w:t xml:space="preserve">* ttac </w:t>
            </w:r>
            <w:r>
              <w:rPr>
                <w:rFonts w:eastAsia="Times New Roman"/>
                <w:lang w:val="ru-RU"/>
              </w:rPr>
              <w:t xml:space="preserve">             </w:t>
            </w:r>
            <w:r>
              <w:rPr>
                <w:rFonts w:eastAsia="Times New Roman"/>
                <w:lang w:val="ru-BY"/>
              </w:rPr>
              <w:t>Concatenate and write files in reverse.</w:t>
            </w:r>
            <w:r>
              <w:rPr>
                <w:rFonts w:eastAsia="Times New Roman"/>
                <w:lang w:val="ru-BY"/>
              </w:rPr>
              <w:br/>
              <w:t xml:space="preserve">* nl </w:t>
            </w:r>
            <w:r>
              <w:rPr>
                <w:rFonts w:eastAsia="Times New Roman"/>
                <w:lang w:val="ru-RU"/>
              </w:rPr>
              <w:t xml:space="preserve">                 </w:t>
            </w:r>
            <w:r>
              <w:rPr>
                <w:rFonts w:eastAsia="Times New Roman"/>
                <w:lang w:val="ru-BY"/>
              </w:rPr>
              <w:t>Number lines and write files.</w:t>
            </w:r>
            <w:r>
              <w:rPr>
                <w:rFonts w:eastAsia="Times New Roman"/>
                <w:lang w:val="ru-BY"/>
              </w:rPr>
              <w:br/>
              <w:t xml:space="preserve">* od </w:t>
            </w:r>
            <w:r>
              <w:rPr>
                <w:rFonts w:eastAsia="Times New Roman"/>
                <w:lang w:val="ru-RU"/>
              </w:rPr>
              <w:t xml:space="preserve">                </w:t>
            </w:r>
            <w:r>
              <w:rPr>
                <w:rFonts w:eastAsia="Times New Roman"/>
                <w:lang w:val="ru-BY"/>
              </w:rPr>
              <w:t>Write files in octal or other formats.</w:t>
            </w:r>
            <w:r>
              <w:rPr>
                <w:rFonts w:eastAsia="Times New Roman"/>
                <w:lang w:val="ru-BY"/>
              </w:rPr>
              <w:br/>
              <w:t xml:space="preserve">* base32 </w:t>
            </w:r>
            <w:r>
              <w:rPr>
                <w:rFonts w:eastAsia="Times New Roman"/>
                <w:lang w:val="ru-RU"/>
              </w:rPr>
              <w:t xml:space="preserve">         </w:t>
            </w:r>
            <w:r>
              <w:rPr>
                <w:rFonts w:eastAsia="Times New Roman"/>
                <w:lang w:val="ru-BY"/>
              </w:rPr>
              <w:t>Transform data into printable data.</w:t>
            </w:r>
            <w:r>
              <w:rPr>
                <w:rFonts w:eastAsia="Times New Roman"/>
                <w:lang w:val="ru-BY"/>
              </w:rPr>
              <w:br/>
              <w:t xml:space="preserve">* base64 </w:t>
            </w:r>
            <w:r>
              <w:rPr>
                <w:rFonts w:eastAsia="Times New Roman"/>
                <w:lang w:val="ru-RU"/>
              </w:rPr>
              <w:t xml:space="preserve">          </w:t>
            </w:r>
            <w:r>
              <w:rPr>
                <w:rFonts w:eastAsia="Times New Roman"/>
                <w:lang w:val="ru-BY"/>
              </w:rPr>
              <w:t>Transform data into printable data.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Output of parts of files::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9B4721" w:rsidP="005B4A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lang w:val="ru-BY"/>
              </w:rPr>
              <w:t>* head              Output the first part of files.</w:t>
            </w:r>
            <w:r>
              <w:rPr>
                <w:rFonts w:eastAsia="Times New Roman"/>
                <w:lang w:val="ru-BY"/>
              </w:rPr>
              <w:br/>
              <w:t xml:space="preserve">* tail             </w:t>
            </w:r>
            <w:r w:rsidR="005B4A95">
              <w:rPr>
                <w:rFonts w:eastAsia="Times New Roman"/>
                <w:lang w:val="ru-RU"/>
              </w:rPr>
              <w:t xml:space="preserve">     </w:t>
            </w:r>
            <w:r>
              <w:rPr>
                <w:rFonts w:eastAsia="Times New Roman"/>
                <w:lang w:val="ru-BY"/>
              </w:rPr>
              <w:t xml:space="preserve">Output the last part </w:t>
            </w:r>
            <w:r w:rsidR="005B4A95">
              <w:rPr>
                <w:rFonts w:eastAsia="Times New Roman"/>
                <w:lang w:val="ru-BY"/>
              </w:rPr>
              <w:t>of files.</w:t>
            </w:r>
            <w:r w:rsidR="005B4A95">
              <w:rPr>
                <w:rFonts w:eastAsia="Times New Roman"/>
                <w:lang w:val="ru-BY"/>
              </w:rPr>
              <w:br/>
              <w:t xml:space="preserve">* split </w:t>
            </w:r>
            <w:r>
              <w:rPr>
                <w:rFonts w:eastAsia="Times New Roman"/>
                <w:lang w:val="ru-BY"/>
              </w:rPr>
              <w:t xml:space="preserve">         </w:t>
            </w:r>
            <w:r w:rsidR="005B4A95">
              <w:rPr>
                <w:rFonts w:eastAsia="Times New Roman"/>
                <w:lang w:val="ru-RU"/>
              </w:rPr>
              <w:t xml:space="preserve">     </w:t>
            </w:r>
            <w:r>
              <w:rPr>
                <w:rFonts w:eastAsia="Times New Roman"/>
                <w:lang w:val="ru-BY"/>
              </w:rPr>
              <w:t> Split a file into pieces.</w:t>
            </w:r>
            <w:r>
              <w:rPr>
                <w:rFonts w:eastAsia="Times New Roman"/>
                <w:lang w:val="ru-BY"/>
              </w:rPr>
              <w:br/>
              <w:t xml:space="preserve">* csplit </w:t>
            </w:r>
            <w:r w:rsidR="005B4A95">
              <w:rPr>
                <w:rFonts w:eastAsia="Times New Roman"/>
                <w:lang w:val="ru-RU"/>
              </w:rPr>
              <w:t xml:space="preserve">             </w:t>
            </w:r>
            <w:r>
              <w:rPr>
                <w:rFonts w:eastAsia="Times New Roman"/>
                <w:lang w:val="ru-BY"/>
              </w:rPr>
              <w:t>Split a file into context-determined pieces.</w:t>
            </w:r>
          </w:p>
        </w:tc>
      </w:tr>
      <w:tr w:rsidR="00E620C2" w:rsidRPr="00E620C2" w:rsidTr="00E620C2">
        <w:trPr>
          <w:trHeight w:val="244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Basic operations::      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B4A95" w:rsidRDefault="005B4A95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BY"/>
              </w:rPr>
              <w:t xml:space="preserve">* cp </w:t>
            </w:r>
            <w:r>
              <w:rPr>
                <w:rFonts w:eastAsia="Times New Roman"/>
                <w:lang w:val="ru-RU"/>
              </w:rPr>
              <w:t xml:space="preserve">             </w:t>
            </w:r>
            <w:r>
              <w:rPr>
                <w:rFonts w:eastAsia="Times New Roman"/>
                <w:lang w:val="ru-BY"/>
              </w:rPr>
              <w:t>Copy files.</w:t>
            </w:r>
            <w:r>
              <w:rPr>
                <w:rFonts w:eastAsia="Times New Roman"/>
                <w:lang w:val="ru-BY"/>
              </w:rPr>
              <w:br/>
              <w:t>* dd               Convert and copy a file.</w:t>
            </w:r>
            <w:r>
              <w:rPr>
                <w:rFonts w:eastAsia="Times New Roman"/>
                <w:lang w:val="ru-BY"/>
              </w:rPr>
              <w:br/>
              <w:t>* install          Copy files and set attributes.</w:t>
            </w:r>
            <w:r>
              <w:rPr>
                <w:rFonts w:eastAsia="Times New Roman"/>
                <w:lang w:val="ru-BY"/>
              </w:rPr>
              <w:br/>
              <w:t>* mv               Move (rename) files.</w:t>
            </w:r>
            <w:r>
              <w:rPr>
                <w:rFonts w:eastAsia="Times New Roman"/>
                <w:lang w:val="ru-BY"/>
              </w:rPr>
              <w:br/>
              <w:t>* rm               Remove files or directories.</w:t>
            </w:r>
          </w:p>
          <w:p w:rsidR="00E620C2" w:rsidRPr="00E620C2" w:rsidRDefault="005B4A95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BY"/>
              </w:rPr>
              <w:t>* shred            Remove files more securely.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Changing file attributes::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5B4A95" w:rsidP="005B4A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lang w:val="ru-RU"/>
              </w:rPr>
              <w:t>*</w:t>
            </w:r>
            <w:r>
              <w:rPr>
                <w:rFonts w:eastAsia="Times New Roman"/>
                <w:lang w:val="ru-BY"/>
              </w:rPr>
              <w:t>chown             Change file owners and groups.</w:t>
            </w:r>
            <w:r>
              <w:rPr>
                <w:rFonts w:eastAsia="Times New Roman"/>
                <w:lang w:val="ru-BY"/>
              </w:rPr>
              <w:br/>
              <w:t>* chgrp             Change file groups.</w:t>
            </w:r>
            <w:r>
              <w:rPr>
                <w:rFonts w:eastAsia="Times New Roman"/>
                <w:lang w:val="ru-BY"/>
              </w:rPr>
              <w:br/>
              <w:t>* chmod             Change access permissions.</w:t>
            </w:r>
            <w:r>
              <w:rPr>
                <w:rFonts w:eastAsia="Times New Roman"/>
                <w:lang w:val="ru-BY"/>
              </w:rPr>
              <w:br/>
              <w:t>* touch             Change file timestamps.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Disk usage::          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5B4A95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BY"/>
              </w:rPr>
              <w:t>* df                Report file system disk space usage.</w:t>
            </w:r>
            <w:r>
              <w:rPr>
                <w:rFonts w:eastAsia="Times New Roman"/>
                <w:lang w:val="ru-BY"/>
              </w:rPr>
              <w:br/>
              <w:t>* du                Estimate file space usage.</w:t>
            </w:r>
            <w:r>
              <w:rPr>
                <w:rFonts w:eastAsia="Times New Roman"/>
                <w:lang w:val="ru-BY"/>
              </w:rPr>
              <w:br/>
              <w:t>* stat              Report file or file system status.</w:t>
            </w:r>
            <w:r>
              <w:rPr>
                <w:rFonts w:eastAsia="Times New Roman"/>
                <w:lang w:val="ru-BY"/>
              </w:rPr>
              <w:br/>
            </w:r>
            <w:r>
              <w:rPr>
                <w:rFonts w:eastAsia="Times New Roman"/>
                <w:lang w:val="ru-BY"/>
              </w:rPr>
              <w:lastRenderedPageBreak/>
              <w:t>* sync              Synchronize cached writes to persistent storage.</w:t>
            </w:r>
            <w:r>
              <w:rPr>
                <w:rFonts w:eastAsia="Times New Roman"/>
                <w:lang w:val="ru-BY"/>
              </w:rPr>
              <w:br/>
              <w:t>* truncate          Shrink or extend the size of a file.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lastRenderedPageBreak/>
              <w:t>* User information::    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5B4A95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RU"/>
              </w:rPr>
              <w:t>*</w:t>
            </w:r>
            <w:r>
              <w:rPr>
                <w:rFonts w:eastAsia="Times New Roman"/>
                <w:lang w:val="ru-BY"/>
              </w:rPr>
              <w:t>id                Print user identity.</w:t>
            </w:r>
            <w:r>
              <w:rPr>
                <w:rFonts w:eastAsia="Times New Roman"/>
                <w:lang w:val="ru-BY"/>
              </w:rPr>
              <w:br/>
              <w:t>* logname           Print current login name.</w:t>
            </w:r>
            <w:r>
              <w:rPr>
                <w:rFonts w:eastAsia="Times New Roman"/>
                <w:lang w:val="ru-BY"/>
              </w:rPr>
              <w:br/>
              <w:t>* whoami           Print effective user ID.</w:t>
            </w:r>
            <w:r>
              <w:rPr>
                <w:rFonts w:eastAsia="Times New Roman"/>
                <w:lang w:val="ru-BY"/>
              </w:rPr>
              <w:br/>
              <w:t>* groups           Print group names a user is in.</w:t>
            </w:r>
            <w:r>
              <w:rPr>
                <w:rFonts w:eastAsia="Times New Roman"/>
                <w:lang w:val="ru-BY"/>
              </w:rPr>
              <w:br/>
              <w:t>* users            Print login names of users currently logged in.</w:t>
            </w:r>
            <w:r>
              <w:rPr>
                <w:rFonts w:eastAsia="Times New Roman"/>
                <w:lang w:val="ru-BY"/>
              </w:rPr>
              <w:br/>
              <w:t>* who              Print who is currently logged in.</w:t>
            </w:r>
          </w:p>
        </w:tc>
      </w:tr>
      <w:tr w:rsidR="00E620C2" w:rsidRPr="00E620C2" w:rsidTr="00E620C2">
        <w:trPr>
          <w:trHeight w:val="260"/>
        </w:trPr>
        <w:tc>
          <w:tcPr>
            <w:tcW w:w="2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E620C2" w:rsidP="00E620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620C2">
              <w:rPr>
                <w:rFonts w:ascii="Calibri" w:eastAsia="Times New Roman" w:hAnsi="Calibri" w:cs="Calibri"/>
                <w:color w:val="000000"/>
              </w:rPr>
              <w:t>* System context::               </w:t>
            </w:r>
          </w:p>
        </w:tc>
        <w:tc>
          <w:tcPr>
            <w:tcW w:w="6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620C2" w:rsidRPr="00E620C2" w:rsidRDefault="005B4A95" w:rsidP="005B4A95">
            <w:pPr>
              <w:rPr>
                <w:rFonts w:eastAsia="Times New Roman"/>
                <w:lang w:val="ru-BY"/>
              </w:rPr>
            </w:pPr>
            <w:r>
              <w:rPr>
                <w:rFonts w:eastAsia="Times New Roman"/>
                <w:lang w:val="ru-BY"/>
              </w:rPr>
              <w:t>* date              Print or set system date and time.</w:t>
            </w:r>
            <w:r>
              <w:rPr>
                <w:rFonts w:eastAsia="Times New Roman"/>
                <w:lang w:val="ru-BY"/>
              </w:rPr>
              <w:br/>
              <w:t>* arch</w:t>
            </w:r>
            <w:r>
              <w:rPr>
                <w:rFonts w:eastAsia="Times New Roman"/>
                <w:lang w:val="ru-RU"/>
              </w:rPr>
              <w:t xml:space="preserve">  </w:t>
            </w:r>
            <w:r>
              <w:rPr>
                <w:rFonts w:eastAsia="Times New Roman"/>
                <w:lang w:val="ru-BY"/>
              </w:rPr>
              <w:t>            Print machine hardware name.</w:t>
            </w:r>
            <w:r>
              <w:rPr>
                <w:rFonts w:eastAsia="Times New Roman"/>
                <w:lang w:val="ru-BY"/>
              </w:rPr>
              <w:br/>
              <w:t>* nproc             Print the number of processors.</w:t>
            </w:r>
            <w:r>
              <w:rPr>
                <w:rFonts w:eastAsia="Times New Roman"/>
                <w:lang w:val="ru-BY"/>
              </w:rPr>
              <w:br/>
              <w:t>* uname             Print system information.</w:t>
            </w:r>
            <w:r>
              <w:rPr>
                <w:rFonts w:eastAsia="Times New Roman"/>
                <w:lang w:val="ru-BY"/>
              </w:rPr>
              <w:br/>
              <w:t>* hostname          Print or set system name.</w:t>
            </w:r>
            <w:r>
              <w:rPr>
                <w:rFonts w:eastAsia="Times New Roman"/>
                <w:lang w:val="ru-BY"/>
              </w:rPr>
              <w:br/>
              <w:t>* hostid            Print numeric host identifier.</w:t>
            </w:r>
            <w:r>
              <w:rPr>
                <w:rFonts w:eastAsia="Times New Roman"/>
                <w:lang w:val="ru-BY"/>
              </w:rPr>
              <w:br/>
              <w:t>* uptime           Print system uptime and load.</w:t>
            </w:r>
          </w:p>
        </w:tc>
      </w:tr>
    </w:tbl>
    <w:p w:rsidR="00494E2D" w:rsidRPr="002C7F42" w:rsidRDefault="00494E2D" w:rsidP="00494E2D">
      <w:r>
        <w:t xml:space="preserve"> </w:t>
      </w:r>
    </w:p>
    <w:sectPr w:rsidR="00494E2D" w:rsidRPr="002C7F42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6092B"/>
    <w:multiLevelType w:val="hybridMultilevel"/>
    <w:tmpl w:val="D8222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0223F"/>
    <w:multiLevelType w:val="hybridMultilevel"/>
    <w:tmpl w:val="0AF80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542BAC"/>
    <w:multiLevelType w:val="multilevel"/>
    <w:tmpl w:val="211A5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7617FB"/>
    <w:multiLevelType w:val="hybridMultilevel"/>
    <w:tmpl w:val="11E62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bAwNTYyNDIxtzBX0lEKTi0uzszPAykwqgUAn0upNiwAAAA="/>
  </w:docVars>
  <w:rsids>
    <w:rsidRoot w:val="00F64782"/>
    <w:rsid w:val="002C7F42"/>
    <w:rsid w:val="00494E2D"/>
    <w:rsid w:val="005B4A95"/>
    <w:rsid w:val="006671A6"/>
    <w:rsid w:val="009B4721"/>
    <w:rsid w:val="00C211B9"/>
    <w:rsid w:val="00E620C2"/>
    <w:rsid w:val="00F133B1"/>
    <w:rsid w:val="00F64782"/>
    <w:rsid w:val="00F6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413F16C-A0FE-4E4C-800C-BFBD1810D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94E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211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2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5524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4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377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6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Ivanova</dc:creator>
  <cp:keywords/>
  <dc:description/>
  <cp:lastModifiedBy>Daria Ivanova</cp:lastModifiedBy>
  <cp:revision>2</cp:revision>
  <dcterms:created xsi:type="dcterms:W3CDTF">2021-11-23T15:45:00Z</dcterms:created>
  <dcterms:modified xsi:type="dcterms:W3CDTF">2021-11-23T15:45:00Z</dcterms:modified>
</cp:coreProperties>
</file>